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a aplicación de cambios en ítems adicionales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17:00:39Z</dcterms:created>
  <dcterms:modified xsi:type="dcterms:W3CDTF">2023-04-11T17: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